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824"/>
        <w:tblW w:w="5049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95"/>
        <w:gridCol w:w="1715"/>
        <w:gridCol w:w="1652"/>
        <w:gridCol w:w="1652"/>
        <w:gridCol w:w="1648"/>
      </w:tblGrid>
      <w:tr w:rsidR="0065611F" w:rsidTr="00B90F3E">
        <w:trPr>
          <w:trHeight w:hRule="exact" w:val="810"/>
        </w:trPr>
        <w:tc>
          <w:tcPr>
            <w:tcW w:w="1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before="5" w:after="0" w:line="120" w:lineRule="exact"/>
              <w:rPr>
                <w:rFonts w:ascii="Times New Roman" w:hAnsi="Times New Roman" w:cs="Times New Roman"/>
                <w:sz w:val="12"/>
                <w:szCs w:val="12"/>
              </w:rPr>
            </w:pPr>
          </w:p>
          <w:p w:rsidR="0065611F" w:rsidRDefault="00B90F3E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Questions</w:t>
            </w: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B90F3E" w:rsidRDefault="00B90F3E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B90F3E">
              <w:rPr>
                <w:rFonts w:ascii="Times New Roman" w:hAnsi="Times New Roman" w:cs="Times New Roman"/>
                <w:sz w:val="16"/>
                <w:szCs w:val="16"/>
              </w:rPr>
              <w:t>name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B90F3E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F3E">
              <w:rPr>
                <w:rFonts w:ascii="Times New Roman" w:hAnsi="Times New Roman" w:cs="Times New Roman"/>
                <w:sz w:val="16"/>
                <w:szCs w:val="16"/>
              </w:rPr>
              <w:t>name</w:t>
            </w: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B90F3E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F3E">
              <w:rPr>
                <w:rFonts w:ascii="Times New Roman" w:hAnsi="Times New Roman" w:cs="Times New Roman"/>
                <w:sz w:val="16"/>
                <w:szCs w:val="16"/>
              </w:rPr>
              <w:t>name</w:t>
            </w:r>
          </w:p>
        </w:tc>
        <w:tc>
          <w:tcPr>
            <w:tcW w:w="8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B90F3E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F3E">
              <w:rPr>
                <w:rFonts w:ascii="Times New Roman" w:hAnsi="Times New Roman" w:cs="Times New Roman"/>
                <w:sz w:val="16"/>
                <w:szCs w:val="16"/>
              </w:rPr>
              <w:t>name</w:t>
            </w:r>
          </w:p>
        </w:tc>
      </w:tr>
      <w:tr w:rsidR="0065611F" w:rsidTr="009B7B0A">
        <w:trPr>
          <w:trHeight w:val="1432"/>
        </w:trPr>
        <w:tc>
          <w:tcPr>
            <w:tcW w:w="1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B90F3E" w:rsidRDefault="00AA22E1" w:rsidP="004E208E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are the most attractive qualities</w:t>
            </w:r>
            <w:r w:rsidR="00FA2BBB">
              <w:rPr>
                <w:rFonts w:ascii="Times New Roman" w:hAnsi="Times New Roman" w:cs="Times New Roman"/>
                <w:sz w:val="24"/>
                <w:szCs w:val="24"/>
              </w:rPr>
              <w:t xml:space="preserve"> you think a person can have?</w:t>
            </w: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0F3E" w:rsidTr="004E208E">
        <w:trPr>
          <w:trHeight w:val="1342"/>
        </w:trPr>
        <w:tc>
          <w:tcPr>
            <w:tcW w:w="1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208E" w:rsidRPr="00B90F3E" w:rsidRDefault="00FA2BBB" w:rsidP="004E208E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qualities are most important for a romantic relationship? Why?</w:t>
            </w:r>
          </w:p>
          <w:p w:rsidR="00B90F3E" w:rsidRPr="00B90F3E" w:rsidRDefault="00B90F3E" w:rsidP="00B90F3E">
            <w:pPr>
              <w:widowControl w:val="0"/>
              <w:autoSpaceDE w:val="0"/>
              <w:autoSpaceDN w:val="0"/>
              <w:adjustRightInd w:val="0"/>
              <w:spacing w:before="40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0F3E" w:rsidRDefault="00B90F3E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0F3E" w:rsidRDefault="00B90F3E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0F3E" w:rsidRDefault="00B90F3E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90F3E" w:rsidRDefault="00B90F3E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Tr="00B90F3E">
        <w:trPr>
          <w:trHeight w:val="1612"/>
        </w:trPr>
        <w:tc>
          <w:tcPr>
            <w:tcW w:w="1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B90F3E" w:rsidRDefault="0065611F" w:rsidP="0065611F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left="756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B90F3E" w:rsidRDefault="00877EDE" w:rsidP="00D05FFB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are some </w:t>
            </w:r>
            <w:r w:rsidR="00DF7AB3">
              <w:rPr>
                <w:rFonts w:ascii="Times New Roman" w:hAnsi="Times New Roman" w:cs="Times New Roman"/>
                <w:sz w:val="24"/>
                <w:szCs w:val="24"/>
              </w:rPr>
              <w:t>habits people have that annoy you?</w:t>
            </w: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Tr="004E208E">
        <w:trPr>
          <w:trHeight w:val="1675"/>
        </w:trPr>
        <w:tc>
          <w:tcPr>
            <w:tcW w:w="1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B90F3E" w:rsidRDefault="0065611F" w:rsidP="0065611F">
            <w:pPr>
              <w:widowControl w:val="0"/>
              <w:autoSpaceDE w:val="0"/>
              <w:autoSpaceDN w:val="0"/>
              <w:adjustRightInd w:val="0"/>
              <w:spacing w:before="100" w:after="0" w:line="240" w:lineRule="auto"/>
              <w:ind w:left="906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B90F3E" w:rsidRDefault="0065611F" w:rsidP="0065611F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611F" w:rsidTr="00B90F3E">
        <w:trPr>
          <w:trHeight w:val="2053"/>
        </w:trPr>
        <w:tc>
          <w:tcPr>
            <w:tcW w:w="14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Pr="00B90F3E" w:rsidRDefault="0065611F" w:rsidP="0065611F">
            <w:pPr>
              <w:widowControl w:val="0"/>
              <w:autoSpaceDE w:val="0"/>
              <w:autoSpaceDN w:val="0"/>
              <w:adjustRightInd w:val="0"/>
              <w:spacing w:before="61" w:after="0" w:line="240" w:lineRule="auto"/>
              <w:ind w:left="653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611F" w:rsidRPr="00B90F3E" w:rsidRDefault="0065611F" w:rsidP="0065611F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5611F" w:rsidRDefault="0065611F" w:rsidP="0065611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0BE0" w:rsidRDefault="004E208E" w:rsidP="00EA21CD"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830955</wp:posOffset>
            </wp:positionH>
            <wp:positionV relativeFrom="paragraph">
              <wp:posOffset>-427990</wp:posOffset>
            </wp:positionV>
            <wp:extent cx="1607820" cy="1198880"/>
            <wp:effectExtent l="19050" t="0" r="0" b="0"/>
            <wp:wrapNone/>
            <wp:docPr id="2" name="Picture 1" descr="http://images6.fanpop.com/image/photos/36900000/-LOVE-love-36983820-900-6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mages6.fanpop.com/image/photos/36900000/-LOVE-love-36983820-900-675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1198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3661">
        <w:rPr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3.35pt;margin-top:-21.5pt;width:276.25pt;height:75.75pt;z-index:251660288;mso-position-horizontal-relative:text;mso-position-vertical-relative:text;mso-width-relative:margin;mso-height-relative:margin">
            <v:textbox style="mso-next-textbox:#_x0000_s1028">
              <w:txbxContent>
                <w:p w:rsidR="0065611F" w:rsidRDefault="00A45139">
                  <w:pP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</w:pP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>Relationships</w:t>
                  </w:r>
                </w:p>
                <w:p w:rsidR="00EA21CD" w:rsidRPr="00EA21CD" w:rsidRDefault="00EA21CD">
                  <w:pPr>
                    <w:rPr>
                      <w:rFonts w:ascii="Bernard MT Condensed" w:hAnsi="Bernard MT Condensed"/>
                      <w:sz w:val="24"/>
                      <w:szCs w:val="24"/>
                    </w:rPr>
                  </w:pPr>
                  <w:r w:rsidRPr="00EA21CD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Survey </w:t>
                  </w:r>
                  <w:r w:rsidR="00B0613C">
                    <w:rPr>
                      <w:rFonts w:ascii="Bernard MT Condensed" w:hAnsi="Bernard MT Condensed"/>
                      <w:sz w:val="24"/>
                      <w:szCs w:val="24"/>
                    </w:rPr>
                    <w:t>4 people</w:t>
                  </w:r>
                </w:p>
              </w:txbxContent>
            </v:textbox>
          </v:shape>
        </w:pict>
      </w:r>
    </w:p>
    <w:sectPr w:rsidR="00E90BE0" w:rsidSect="00E90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3661" w:rsidRDefault="00093661" w:rsidP="0065611F">
      <w:pPr>
        <w:spacing w:after="0" w:line="240" w:lineRule="auto"/>
      </w:pPr>
      <w:r>
        <w:separator/>
      </w:r>
    </w:p>
  </w:endnote>
  <w:endnote w:type="continuationSeparator" w:id="0">
    <w:p w:rsidR="00093661" w:rsidRDefault="00093661" w:rsidP="00656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3661" w:rsidRDefault="00093661" w:rsidP="0065611F">
      <w:pPr>
        <w:spacing w:after="0" w:line="240" w:lineRule="auto"/>
      </w:pPr>
      <w:r>
        <w:separator/>
      </w:r>
    </w:p>
  </w:footnote>
  <w:footnote w:type="continuationSeparator" w:id="0">
    <w:p w:rsidR="00093661" w:rsidRDefault="00093661" w:rsidP="006561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5D55E0"/>
    <w:multiLevelType w:val="hybridMultilevel"/>
    <w:tmpl w:val="596E4804"/>
    <w:lvl w:ilvl="0" w:tplc="1F4893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80BE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DEF76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A8E8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360C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98ED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0851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7B600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769E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6151AF"/>
    <w:multiLevelType w:val="hybridMultilevel"/>
    <w:tmpl w:val="F0AA60BA"/>
    <w:lvl w:ilvl="0" w:tplc="4DDA2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A8C90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CA65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497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C44B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DEB2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6065B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5676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55013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jSwsDA1tzQ0NbZQ0lEKTi0uzszPAykwrAUARcprjywAAAA="/>
  </w:docVars>
  <w:rsids>
    <w:rsidRoot w:val="00EA21CD"/>
    <w:rsid w:val="00021D05"/>
    <w:rsid w:val="00093661"/>
    <w:rsid w:val="000C3E44"/>
    <w:rsid w:val="001C46DF"/>
    <w:rsid w:val="004E208E"/>
    <w:rsid w:val="00503EAC"/>
    <w:rsid w:val="0065611F"/>
    <w:rsid w:val="0084015E"/>
    <w:rsid w:val="00877EDE"/>
    <w:rsid w:val="008A06DE"/>
    <w:rsid w:val="009B7B0A"/>
    <w:rsid w:val="00A143C3"/>
    <w:rsid w:val="00A45139"/>
    <w:rsid w:val="00AA22E1"/>
    <w:rsid w:val="00AC1318"/>
    <w:rsid w:val="00B0613C"/>
    <w:rsid w:val="00B90F3E"/>
    <w:rsid w:val="00D05FFB"/>
    <w:rsid w:val="00DF7AB3"/>
    <w:rsid w:val="00E40344"/>
    <w:rsid w:val="00E90BE0"/>
    <w:rsid w:val="00EA21CD"/>
    <w:rsid w:val="00FA2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3529A"/>
  <w15:docId w15:val="{E9DAD7FA-0539-475F-A400-C4DF6BC88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2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2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1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5611F"/>
  </w:style>
  <w:style w:type="paragraph" w:styleId="Footer">
    <w:name w:val="footer"/>
    <w:basedOn w:val="Normal"/>
    <w:link w:val="FooterChar"/>
    <w:uiPriority w:val="99"/>
    <w:semiHidden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56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80993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86179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6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656266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76389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455522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2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340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7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765237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4193">
          <w:marLeft w:val="893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hitehead George</cp:lastModifiedBy>
  <cp:revision>5</cp:revision>
  <dcterms:created xsi:type="dcterms:W3CDTF">2015-09-11T04:55:00Z</dcterms:created>
  <dcterms:modified xsi:type="dcterms:W3CDTF">2019-08-29T05:18:00Z</dcterms:modified>
</cp:coreProperties>
</file>